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EB27B9" w14:paraId="364815FA" w14:textId="77777777" w:rsidTr="00906BD1">
        <w:tc>
          <w:tcPr>
            <w:tcW w:w="2547" w:type="dxa"/>
          </w:tcPr>
          <w:p w14:paraId="739D6B4B" w14:textId="06D831AD" w:rsidR="00EB27B9" w:rsidRDefault="00202473" w:rsidP="00FC7A4D">
            <w:r>
              <w:rPr>
                <w:noProof/>
              </w:rPr>
              <w:drawing>
                <wp:inline distT="0" distB="0" distL="0" distR="0" wp14:anchorId="2EF676D7" wp14:editId="14393856">
                  <wp:extent cx="1433456" cy="1433456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3456" cy="14334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69" w:type="dxa"/>
          </w:tcPr>
          <w:p w14:paraId="792A1E05" w14:textId="77777777" w:rsidR="00EB27B9" w:rsidRPr="00EB27B9" w:rsidRDefault="00EB27B9" w:rsidP="00FC7A4D">
            <w:pPr>
              <w:jc w:val="center"/>
              <w:rPr>
                <w:sz w:val="36"/>
              </w:rPr>
            </w:pPr>
          </w:p>
          <w:p w14:paraId="57D70784" w14:textId="77777777" w:rsidR="00906BD1" w:rsidRDefault="00906BD1" w:rsidP="00906BD1">
            <w:pPr>
              <w:rPr>
                <w:sz w:val="36"/>
              </w:rPr>
            </w:pPr>
            <w:r w:rsidRPr="00675164">
              <w:rPr>
                <w:sz w:val="36"/>
              </w:rPr>
              <w:t>Team Name:</w:t>
            </w:r>
          </w:p>
          <w:p w14:paraId="3E94FD4C" w14:textId="77777777" w:rsidR="00906BD1" w:rsidRDefault="00906BD1" w:rsidP="00906BD1">
            <w:pPr>
              <w:rPr>
                <w:sz w:val="36"/>
              </w:rPr>
            </w:pPr>
          </w:p>
          <w:p w14:paraId="137979F3" w14:textId="27DC8717" w:rsidR="00EB27B9" w:rsidRPr="00EB27B9" w:rsidRDefault="00906BD1" w:rsidP="00906BD1">
            <w:pPr>
              <w:rPr>
                <w:sz w:val="36"/>
              </w:rPr>
            </w:pPr>
            <w:r>
              <w:rPr>
                <w:sz w:val="36"/>
              </w:rPr>
              <w:t>Round No:</w:t>
            </w:r>
          </w:p>
        </w:tc>
      </w:tr>
    </w:tbl>
    <w:p w14:paraId="067FE23A" w14:textId="77777777" w:rsidR="00EB27B9" w:rsidRDefault="00EB27B9" w:rsidP="00EB27B9"/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359"/>
        <w:gridCol w:w="3657"/>
      </w:tblGrid>
      <w:tr w:rsidR="00EB27B9" w14:paraId="2D215DA1" w14:textId="77777777" w:rsidTr="00906BD1">
        <w:tc>
          <w:tcPr>
            <w:tcW w:w="5359" w:type="dxa"/>
          </w:tcPr>
          <w:p w14:paraId="5E5B7234" w14:textId="77777777" w:rsidR="00EB27B9" w:rsidRDefault="00EB27B9" w:rsidP="00FC7A4D">
            <w:r>
              <w:t>Answers</w:t>
            </w:r>
          </w:p>
        </w:tc>
        <w:tc>
          <w:tcPr>
            <w:tcW w:w="3657" w:type="dxa"/>
          </w:tcPr>
          <w:p w14:paraId="75392A86" w14:textId="77777777" w:rsidR="00EB27B9" w:rsidRDefault="00EB27B9" w:rsidP="00FC7A4D">
            <w:r>
              <w:t>Notes</w:t>
            </w:r>
          </w:p>
        </w:tc>
      </w:tr>
      <w:tr w:rsidR="005C254F" w14:paraId="0F151A28" w14:textId="77777777" w:rsidTr="00906BD1">
        <w:trPr>
          <w:trHeight w:val="851"/>
        </w:trPr>
        <w:tc>
          <w:tcPr>
            <w:tcW w:w="5359" w:type="dxa"/>
            <w:vAlign w:val="center"/>
          </w:tcPr>
          <w:p w14:paraId="7411A235" w14:textId="77777777" w:rsidR="005C254F" w:rsidRPr="00CF75EE" w:rsidRDefault="005C254F" w:rsidP="00C24DF5">
            <w:r>
              <w:t>Q1.</w:t>
            </w:r>
          </w:p>
        </w:tc>
        <w:tc>
          <w:tcPr>
            <w:tcW w:w="3657" w:type="dxa"/>
            <w:vAlign w:val="center"/>
          </w:tcPr>
          <w:p w14:paraId="6388B859" w14:textId="77777777" w:rsidR="005C254F" w:rsidRPr="00CF75EE" w:rsidRDefault="005C254F" w:rsidP="00C24DF5"/>
        </w:tc>
      </w:tr>
      <w:tr w:rsidR="005C254F" w14:paraId="73C7F51F" w14:textId="77777777" w:rsidTr="00906BD1">
        <w:trPr>
          <w:trHeight w:val="851"/>
        </w:trPr>
        <w:tc>
          <w:tcPr>
            <w:tcW w:w="5359" w:type="dxa"/>
            <w:vAlign w:val="center"/>
          </w:tcPr>
          <w:p w14:paraId="3799329E" w14:textId="77777777" w:rsidR="005C254F" w:rsidRPr="00CF75EE" w:rsidRDefault="005C254F" w:rsidP="00C24DF5">
            <w:r>
              <w:t>Q2.</w:t>
            </w:r>
          </w:p>
        </w:tc>
        <w:tc>
          <w:tcPr>
            <w:tcW w:w="3657" w:type="dxa"/>
            <w:vAlign w:val="center"/>
          </w:tcPr>
          <w:p w14:paraId="0B37B92F" w14:textId="77777777" w:rsidR="005C254F" w:rsidRPr="00CF75EE" w:rsidRDefault="005C254F" w:rsidP="00C24DF5"/>
        </w:tc>
      </w:tr>
      <w:tr w:rsidR="005C254F" w14:paraId="6DD7997B" w14:textId="77777777" w:rsidTr="00906BD1">
        <w:trPr>
          <w:trHeight w:val="851"/>
        </w:trPr>
        <w:tc>
          <w:tcPr>
            <w:tcW w:w="5359" w:type="dxa"/>
            <w:vAlign w:val="center"/>
          </w:tcPr>
          <w:p w14:paraId="5913972D" w14:textId="77777777" w:rsidR="005C254F" w:rsidRPr="00CF75EE" w:rsidRDefault="005C254F" w:rsidP="00C24DF5">
            <w:r>
              <w:t>Q3.</w:t>
            </w:r>
          </w:p>
        </w:tc>
        <w:tc>
          <w:tcPr>
            <w:tcW w:w="3657" w:type="dxa"/>
            <w:vAlign w:val="center"/>
          </w:tcPr>
          <w:p w14:paraId="5F9B8F5C" w14:textId="77777777" w:rsidR="005C254F" w:rsidRPr="00CF75EE" w:rsidRDefault="005C254F" w:rsidP="00C24DF5"/>
        </w:tc>
      </w:tr>
      <w:tr w:rsidR="005C254F" w14:paraId="73D4DB7F" w14:textId="77777777" w:rsidTr="00906BD1">
        <w:trPr>
          <w:trHeight w:val="851"/>
        </w:trPr>
        <w:tc>
          <w:tcPr>
            <w:tcW w:w="5359" w:type="dxa"/>
            <w:vAlign w:val="center"/>
          </w:tcPr>
          <w:p w14:paraId="0327F474" w14:textId="77777777" w:rsidR="005C254F" w:rsidRPr="00CF75EE" w:rsidRDefault="005C254F" w:rsidP="00C24DF5">
            <w:r>
              <w:t>Q4.</w:t>
            </w:r>
          </w:p>
        </w:tc>
        <w:tc>
          <w:tcPr>
            <w:tcW w:w="3657" w:type="dxa"/>
            <w:vAlign w:val="center"/>
          </w:tcPr>
          <w:p w14:paraId="2ED9C7DB" w14:textId="77777777" w:rsidR="005C254F" w:rsidRPr="00CF75EE" w:rsidRDefault="005C254F" w:rsidP="00C24DF5"/>
        </w:tc>
      </w:tr>
      <w:tr w:rsidR="005C254F" w14:paraId="7659FEF9" w14:textId="77777777" w:rsidTr="00906BD1">
        <w:trPr>
          <w:trHeight w:val="851"/>
        </w:trPr>
        <w:tc>
          <w:tcPr>
            <w:tcW w:w="5359" w:type="dxa"/>
            <w:vAlign w:val="center"/>
          </w:tcPr>
          <w:p w14:paraId="47F59E28" w14:textId="77777777" w:rsidR="005C254F" w:rsidRPr="00CF75EE" w:rsidRDefault="005C254F" w:rsidP="00C24DF5">
            <w:r>
              <w:t>Q5.</w:t>
            </w:r>
          </w:p>
        </w:tc>
        <w:tc>
          <w:tcPr>
            <w:tcW w:w="3657" w:type="dxa"/>
            <w:vAlign w:val="center"/>
          </w:tcPr>
          <w:p w14:paraId="34C14AA9" w14:textId="77777777" w:rsidR="005C254F" w:rsidRPr="00CF75EE" w:rsidRDefault="005C254F" w:rsidP="00C24DF5"/>
        </w:tc>
      </w:tr>
      <w:tr w:rsidR="005C254F" w14:paraId="149D4BB8" w14:textId="77777777" w:rsidTr="00906BD1">
        <w:trPr>
          <w:trHeight w:val="851"/>
        </w:trPr>
        <w:tc>
          <w:tcPr>
            <w:tcW w:w="5359" w:type="dxa"/>
            <w:vAlign w:val="center"/>
          </w:tcPr>
          <w:p w14:paraId="75977E88" w14:textId="77777777" w:rsidR="005C254F" w:rsidRPr="00CF75EE" w:rsidRDefault="005C254F" w:rsidP="00C24DF5">
            <w:r>
              <w:t>Q6.</w:t>
            </w:r>
          </w:p>
        </w:tc>
        <w:tc>
          <w:tcPr>
            <w:tcW w:w="3657" w:type="dxa"/>
            <w:vAlign w:val="center"/>
          </w:tcPr>
          <w:p w14:paraId="4FDE0CC9" w14:textId="77777777" w:rsidR="005C254F" w:rsidRPr="00CF75EE" w:rsidRDefault="005C254F" w:rsidP="00C24DF5"/>
        </w:tc>
      </w:tr>
      <w:tr w:rsidR="005C254F" w14:paraId="56818B3C" w14:textId="77777777" w:rsidTr="00906BD1">
        <w:trPr>
          <w:trHeight w:val="851"/>
        </w:trPr>
        <w:tc>
          <w:tcPr>
            <w:tcW w:w="5359" w:type="dxa"/>
            <w:vAlign w:val="center"/>
          </w:tcPr>
          <w:p w14:paraId="716E9D5E" w14:textId="77777777" w:rsidR="005C254F" w:rsidRPr="00CF75EE" w:rsidRDefault="005C254F" w:rsidP="00C24DF5">
            <w:r>
              <w:t>Q7.</w:t>
            </w:r>
          </w:p>
        </w:tc>
        <w:tc>
          <w:tcPr>
            <w:tcW w:w="3657" w:type="dxa"/>
            <w:vAlign w:val="center"/>
          </w:tcPr>
          <w:p w14:paraId="3B9822F3" w14:textId="77777777" w:rsidR="005C254F" w:rsidRPr="00CF75EE" w:rsidRDefault="005C254F" w:rsidP="00C24DF5"/>
        </w:tc>
      </w:tr>
      <w:tr w:rsidR="005C254F" w14:paraId="45D7CF17" w14:textId="77777777" w:rsidTr="00906BD1">
        <w:trPr>
          <w:trHeight w:val="851"/>
        </w:trPr>
        <w:tc>
          <w:tcPr>
            <w:tcW w:w="5359" w:type="dxa"/>
            <w:vAlign w:val="center"/>
          </w:tcPr>
          <w:p w14:paraId="42C75729" w14:textId="77777777" w:rsidR="005C254F" w:rsidRPr="00CF75EE" w:rsidRDefault="005C254F" w:rsidP="00C24DF5">
            <w:r>
              <w:t>Q8.</w:t>
            </w:r>
          </w:p>
        </w:tc>
        <w:tc>
          <w:tcPr>
            <w:tcW w:w="3657" w:type="dxa"/>
            <w:vAlign w:val="center"/>
          </w:tcPr>
          <w:p w14:paraId="74679BFB" w14:textId="77777777" w:rsidR="005C254F" w:rsidRPr="00CF75EE" w:rsidRDefault="005C254F" w:rsidP="00C24DF5"/>
        </w:tc>
      </w:tr>
      <w:tr w:rsidR="005C254F" w14:paraId="541CB241" w14:textId="77777777" w:rsidTr="00906BD1">
        <w:trPr>
          <w:trHeight w:val="851"/>
        </w:trPr>
        <w:tc>
          <w:tcPr>
            <w:tcW w:w="5359" w:type="dxa"/>
            <w:vAlign w:val="center"/>
          </w:tcPr>
          <w:p w14:paraId="03307635" w14:textId="77777777" w:rsidR="005C254F" w:rsidRPr="00CF75EE" w:rsidRDefault="005C254F" w:rsidP="00C24DF5">
            <w:r>
              <w:t>Q9.</w:t>
            </w:r>
          </w:p>
        </w:tc>
        <w:tc>
          <w:tcPr>
            <w:tcW w:w="3657" w:type="dxa"/>
            <w:vAlign w:val="center"/>
          </w:tcPr>
          <w:p w14:paraId="7533825A" w14:textId="77777777" w:rsidR="005C254F" w:rsidRPr="00CF75EE" w:rsidRDefault="005C254F" w:rsidP="00C24DF5"/>
        </w:tc>
      </w:tr>
      <w:tr w:rsidR="005C254F" w14:paraId="63280E1A" w14:textId="77777777" w:rsidTr="00906BD1">
        <w:trPr>
          <w:trHeight w:val="851"/>
        </w:trPr>
        <w:tc>
          <w:tcPr>
            <w:tcW w:w="5359" w:type="dxa"/>
            <w:vAlign w:val="center"/>
          </w:tcPr>
          <w:p w14:paraId="6BEF463F" w14:textId="77777777" w:rsidR="005C254F" w:rsidRPr="00CF75EE" w:rsidRDefault="005C254F" w:rsidP="00C24DF5">
            <w:r>
              <w:t>Q10.</w:t>
            </w:r>
          </w:p>
        </w:tc>
        <w:tc>
          <w:tcPr>
            <w:tcW w:w="3657" w:type="dxa"/>
            <w:vAlign w:val="center"/>
          </w:tcPr>
          <w:p w14:paraId="5566C889" w14:textId="77777777" w:rsidR="005C254F" w:rsidRDefault="005C254F" w:rsidP="00C24DF5"/>
        </w:tc>
      </w:tr>
      <w:tr w:rsidR="00906BD1" w14:paraId="3F7AD471" w14:textId="77777777" w:rsidTr="00906BD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016" w:type="dxa"/>
            <w:gridSpan w:val="2"/>
          </w:tcPr>
          <w:p w14:paraId="0671313E" w14:textId="478496F1" w:rsidR="00906BD1" w:rsidRDefault="00906BD1" w:rsidP="00EB27B9"/>
        </w:tc>
      </w:tr>
    </w:tbl>
    <w:p w14:paraId="74A9D064" w14:textId="6451FEE3" w:rsidR="00906BD1" w:rsidRDefault="00906BD1" w:rsidP="00EB27B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906BD1" w14:paraId="258931BE" w14:textId="77777777" w:rsidTr="00906BD1">
        <w:tc>
          <w:tcPr>
            <w:tcW w:w="2263" w:type="dxa"/>
            <w:vAlign w:val="center"/>
          </w:tcPr>
          <w:p w14:paraId="7925D194" w14:textId="1B45FD9F" w:rsidR="00906BD1" w:rsidRDefault="00906BD1" w:rsidP="00906BD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71F8E0F" wp14:editId="4099B25C">
                  <wp:extent cx="781050" cy="78105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050" cy="78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53" w:type="dxa"/>
            <w:vAlign w:val="center"/>
          </w:tcPr>
          <w:p w14:paraId="1ACCB1B4" w14:textId="77777777" w:rsidR="00906BD1" w:rsidRDefault="00906BD1" w:rsidP="00EB27B9">
            <w:pPr>
              <w:rPr>
                <w:sz w:val="28"/>
              </w:rPr>
            </w:pPr>
            <w:r w:rsidRPr="00906BD1">
              <w:rPr>
                <w:sz w:val="28"/>
              </w:rPr>
              <w:t xml:space="preserve">Get the </w:t>
            </w:r>
            <w:proofErr w:type="spellStart"/>
            <w:r w:rsidRPr="00906BD1">
              <w:rPr>
                <w:sz w:val="28"/>
              </w:rPr>
              <w:t>CaskFinder</w:t>
            </w:r>
            <w:proofErr w:type="spellEnd"/>
            <w:r w:rsidRPr="00906BD1">
              <w:rPr>
                <w:sz w:val="28"/>
              </w:rPr>
              <w:t xml:space="preserve"> App free of charge – scan the QR Code below or visit </w:t>
            </w:r>
            <w:hyperlink r:id="rId7" w:history="1">
              <w:r w:rsidRPr="00906BD1">
                <w:rPr>
                  <w:rStyle w:val="Hyperlink"/>
                  <w:sz w:val="28"/>
                </w:rPr>
                <w:t>http://cask-marque.co.uk/app</w:t>
              </w:r>
            </w:hyperlink>
          </w:p>
          <w:p w14:paraId="3AE60637" w14:textId="4B182931" w:rsidR="00906BD1" w:rsidRPr="00906BD1" w:rsidRDefault="00906BD1" w:rsidP="00EB27B9">
            <w:pPr>
              <w:rPr>
                <w:sz w:val="20"/>
              </w:rPr>
            </w:pPr>
            <w:r>
              <w:rPr>
                <w:sz w:val="20"/>
              </w:rPr>
              <w:t>Find Cask Marque pubs, join ale trails, view beer tasting notes and more</w:t>
            </w:r>
            <w:bookmarkStart w:id="0" w:name="_GoBack"/>
            <w:bookmarkEnd w:id="0"/>
          </w:p>
        </w:tc>
      </w:tr>
    </w:tbl>
    <w:p w14:paraId="38AC44AC" w14:textId="76F19DEE" w:rsidR="00906BD1" w:rsidRDefault="00906BD1" w:rsidP="00EB27B9"/>
    <w:p w14:paraId="2E44B5FD" w14:textId="77777777" w:rsidR="00906BD1" w:rsidRDefault="00906BD1" w:rsidP="00EB27B9"/>
    <w:p w14:paraId="4F8982A2" w14:textId="119D985B" w:rsidR="00906BD1" w:rsidRPr="00906BD1" w:rsidRDefault="00906BD1" w:rsidP="00906BD1">
      <w:pPr>
        <w:jc w:val="center"/>
        <w:rPr>
          <w:sz w:val="18"/>
        </w:rPr>
      </w:pPr>
      <w:r w:rsidRPr="00906BD1">
        <w:rPr>
          <w:sz w:val="18"/>
        </w:rPr>
        <w:t>All questions correct at time of writing July 2019 – written by Cask Marque</w:t>
      </w:r>
      <w:r>
        <w:rPr>
          <w:sz w:val="18"/>
        </w:rPr>
        <w:t>;</w:t>
      </w:r>
      <w:r w:rsidRPr="00906BD1">
        <w:rPr>
          <w:sz w:val="18"/>
        </w:rPr>
        <w:t xml:space="preserve"> independently checking beer quality across the UK since 1997.</w:t>
      </w:r>
    </w:p>
    <w:sectPr w:rsidR="00906BD1" w:rsidRPr="00906BD1" w:rsidSect="00906BD1">
      <w:pgSz w:w="11906" w:h="16838"/>
      <w:pgMar w:top="709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8F1C46"/>
    <w:multiLevelType w:val="hybridMultilevel"/>
    <w:tmpl w:val="747297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3E4445"/>
    <w:multiLevelType w:val="hybridMultilevel"/>
    <w:tmpl w:val="D44C1F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5B02E9"/>
    <w:multiLevelType w:val="hybridMultilevel"/>
    <w:tmpl w:val="E1C60A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6B7E7C"/>
    <w:multiLevelType w:val="hybridMultilevel"/>
    <w:tmpl w:val="BC5CBA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295A86"/>
    <w:multiLevelType w:val="hybridMultilevel"/>
    <w:tmpl w:val="CDC6D1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M1szCwNDGxNLU0MzVX0lEKTi0uzszPAykwrAUAX7lMISwAAAA="/>
  </w:docVars>
  <w:rsids>
    <w:rsidRoot w:val="00EB27B9"/>
    <w:rsid w:val="00026AF2"/>
    <w:rsid w:val="000768D5"/>
    <w:rsid w:val="00202473"/>
    <w:rsid w:val="002B7F8A"/>
    <w:rsid w:val="0033095F"/>
    <w:rsid w:val="0040472E"/>
    <w:rsid w:val="005C254F"/>
    <w:rsid w:val="00675164"/>
    <w:rsid w:val="00906BD1"/>
    <w:rsid w:val="00AE24E9"/>
    <w:rsid w:val="00CE5E9C"/>
    <w:rsid w:val="00CF01DD"/>
    <w:rsid w:val="00CF576A"/>
    <w:rsid w:val="00D00A31"/>
    <w:rsid w:val="00EB27B9"/>
    <w:rsid w:val="00FB3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E7EDAA0"/>
  <w15:docId w15:val="{9A59B418-0BAA-4664-8FFE-61D150EAE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B27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B27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27B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B7F8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06BD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6B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86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8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7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9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9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7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8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8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84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4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0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9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1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4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5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8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8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7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3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5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8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5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9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4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23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4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3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6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2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03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1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93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6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5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2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7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2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3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4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8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2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9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8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0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9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21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9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2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8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5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7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5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8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6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4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9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6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4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3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2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0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9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cask-marque.co.uk/ap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70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astair Macnaught</dc:creator>
  <cp:lastModifiedBy>Alastair Macnaught</cp:lastModifiedBy>
  <cp:revision>3</cp:revision>
  <cp:lastPrinted>2016-07-13T15:19:00Z</cp:lastPrinted>
  <dcterms:created xsi:type="dcterms:W3CDTF">2018-09-11T09:17:00Z</dcterms:created>
  <dcterms:modified xsi:type="dcterms:W3CDTF">2019-08-13T09:38:00Z</dcterms:modified>
</cp:coreProperties>
</file>